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81B" w:rsidRPr="00D33D7F" w:rsidRDefault="00A06CBF" w:rsidP="00B82338">
      <w:pPr>
        <w:spacing w:line="480" w:lineRule="auto"/>
        <w:jc w:val="center"/>
        <w:rPr>
          <w:rFonts w:cstheme="minorHAnsi"/>
          <w:b/>
          <w:sz w:val="24"/>
          <w:szCs w:val="24"/>
        </w:rPr>
      </w:pPr>
      <w:r w:rsidRPr="00D33D7F">
        <w:rPr>
          <w:rFonts w:cstheme="minorHAnsi"/>
          <w:b/>
          <w:sz w:val="24"/>
          <w:szCs w:val="24"/>
        </w:rPr>
        <w:t>Timeline</w:t>
      </w:r>
    </w:p>
    <w:p w:rsidR="00A06CBF" w:rsidRPr="00D33D7F" w:rsidRDefault="00A06CBF" w:rsidP="00B82338">
      <w:pPr>
        <w:spacing w:line="480" w:lineRule="auto"/>
        <w:rPr>
          <w:rFonts w:cstheme="minorHAnsi"/>
          <w:sz w:val="24"/>
          <w:szCs w:val="24"/>
        </w:rPr>
      </w:pPr>
    </w:p>
    <w:p w:rsidR="00023ECA" w:rsidRPr="00657BF6" w:rsidRDefault="00657BF6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1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18 – The first permanent European settlers in the Cove were John Oliver and his wife, </w:t>
      </w:r>
      <w:proofErr w:type="spellStart"/>
      <w:r w:rsidRPr="00023ECA">
        <w:rPr>
          <w:rFonts w:cstheme="minorHAnsi"/>
          <w:sz w:val="24"/>
          <w:szCs w:val="24"/>
        </w:rPr>
        <w:t>Lucretia</w:t>
      </w:r>
      <w:proofErr w:type="spellEnd"/>
      <w:r w:rsidRPr="00023ECA">
        <w:rPr>
          <w:rFonts w:cstheme="minorHAnsi"/>
          <w:sz w:val="24"/>
          <w:szCs w:val="24"/>
        </w:rPr>
        <w:t xml:space="preserve"> Frazier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19 - Settlers entered Cades Cove legally after an Indian treaty transferred the land to the State of Tennessee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2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21 - Revolutionary War veteran William "Fighting Billy" Tipton obtained through land grants large tracts of the cove and sold them to his relatives and friends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1113C8">
        <w:rPr>
          <w:rFonts w:cstheme="minorHAnsi"/>
          <w:noProof/>
          <w:sz w:val="24"/>
          <w:szCs w:val="24"/>
        </w:rPr>
        <w:t>1820s</w:t>
      </w:r>
      <w:r w:rsidRPr="00023ECA">
        <w:rPr>
          <w:rFonts w:cstheme="minorHAnsi"/>
          <w:sz w:val="24"/>
          <w:szCs w:val="24"/>
        </w:rPr>
        <w:t xml:space="preserve"> - The Methodist Church was organized, and they met in a log building with a fire pit and dirt floor for about eighty years, until 1902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20s - Peter </w:t>
      </w:r>
      <w:proofErr w:type="gramStart"/>
      <w:r w:rsidRPr="00023ECA">
        <w:rPr>
          <w:rFonts w:cstheme="minorHAnsi"/>
          <w:sz w:val="24"/>
          <w:szCs w:val="24"/>
        </w:rPr>
        <w:t>Cable,</w:t>
      </w:r>
      <w:proofErr w:type="gramEnd"/>
      <w:r w:rsidRPr="00023ECA">
        <w:rPr>
          <w:rFonts w:cstheme="minorHAnsi"/>
          <w:sz w:val="24"/>
          <w:szCs w:val="24"/>
        </w:rPr>
        <w:t xml:space="preserve"> arrived in the Cove and designed a system to drain the swampland in the western part of the cove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22 – John and </w:t>
      </w:r>
      <w:proofErr w:type="spellStart"/>
      <w:r w:rsidRPr="00023ECA">
        <w:rPr>
          <w:rFonts w:cstheme="minorHAnsi"/>
          <w:sz w:val="24"/>
          <w:szCs w:val="24"/>
        </w:rPr>
        <w:t>Luraney</w:t>
      </w:r>
      <w:proofErr w:type="spellEnd"/>
      <w:r w:rsidRPr="00023ECA">
        <w:rPr>
          <w:rFonts w:cstheme="minorHAnsi"/>
          <w:sz w:val="24"/>
          <w:szCs w:val="24"/>
        </w:rPr>
        <w:t xml:space="preserve"> Oliver constructed a dwelling of their own, located approximately 50 yards in front of their first "home." They had been living in an abandoned Cherokee hut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24 – Birth of Elijah Oliver, son of the first white settlers in the cove, John and </w:t>
      </w:r>
      <w:proofErr w:type="spellStart"/>
      <w:r w:rsidRPr="00023ECA">
        <w:rPr>
          <w:rFonts w:cstheme="minorHAnsi"/>
          <w:sz w:val="24"/>
          <w:szCs w:val="24"/>
        </w:rPr>
        <w:t>Luraney</w:t>
      </w:r>
      <w:proofErr w:type="spellEnd"/>
      <w:r w:rsidRPr="00023ECA">
        <w:rPr>
          <w:rFonts w:cstheme="minorHAnsi"/>
          <w:sz w:val="24"/>
          <w:szCs w:val="24"/>
        </w:rPr>
        <w:t xml:space="preserve"> Oliver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25 – The Baptist denomination was established in the Cove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lastRenderedPageBreak/>
        <w:t>1826 - The Oliver's purchased the land on which they had been living in the Cove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29 - The Cades Cove Baptist Church established.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657BF6">
        <w:rPr>
          <w:rFonts w:cstheme="minorHAnsi"/>
          <w:b/>
          <w:sz w:val="28"/>
          <w:szCs w:val="28"/>
        </w:rPr>
        <w:t>1830</w:t>
      </w:r>
      <w:r w:rsidR="00FF26BA" w:rsidRPr="00FF26BA">
        <w:t xml:space="preserve"> </w:t>
      </w:r>
      <w:r w:rsidR="00783B4E">
        <w:t>- P</w:t>
      </w:r>
      <w:r w:rsidR="00FF26BA">
        <w:t>opulation reache</w:t>
      </w:r>
      <w:r w:rsidR="00425569">
        <w:t>d</w:t>
      </w:r>
      <w:r w:rsidR="00FF26BA">
        <w:t xml:space="preserve"> 271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1113C8">
        <w:rPr>
          <w:rFonts w:cstheme="minorHAnsi"/>
          <w:noProof/>
          <w:sz w:val="24"/>
          <w:szCs w:val="24"/>
        </w:rPr>
        <w:t>1830s</w:t>
      </w:r>
      <w:r w:rsidRPr="00023ECA">
        <w:rPr>
          <w:rFonts w:cstheme="minorHAnsi"/>
          <w:sz w:val="24"/>
          <w:szCs w:val="24"/>
        </w:rPr>
        <w:t xml:space="preserve"> – Baptist churches throughout East Tennessee split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1113C8">
        <w:rPr>
          <w:rFonts w:cstheme="minorHAnsi"/>
          <w:noProof/>
          <w:sz w:val="24"/>
          <w:szCs w:val="24"/>
        </w:rPr>
        <w:t>1830s</w:t>
      </w:r>
      <w:r w:rsidRPr="00023ECA">
        <w:rPr>
          <w:rFonts w:cstheme="minorHAnsi"/>
          <w:sz w:val="24"/>
          <w:szCs w:val="24"/>
        </w:rPr>
        <w:t xml:space="preserve"> - The Carter Shields Cabin was built in the 1830s. George Washing "Carter" Shields, a veteran of the Civil War, crippled in the Battle of Shiloh in April 1862, called the c</w:t>
      </w:r>
      <w:r>
        <w:rPr>
          <w:rFonts w:cstheme="minorHAnsi"/>
          <w:sz w:val="24"/>
          <w:szCs w:val="24"/>
        </w:rPr>
        <w:t xml:space="preserve">abin his home from 1910-1921. 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1113C8">
        <w:rPr>
          <w:rFonts w:cstheme="minorHAnsi"/>
          <w:noProof/>
          <w:sz w:val="24"/>
          <w:szCs w:val="24"/>
        </w:rPr>
        <w:t>1830s</w:t>
      </w:r>
      <w:r w:rsidRPr="00023ECA">
        <w:rPr>
          <w:rFonts w:cstheme="minorHAnsi"/>
          <w:sz w:val="24"/>
          <w:szCs w:val="24"/>
        </w:rPr>
        <w:t xml:space="preserve"> – The Copper Road Trail </w:t>
      </w:r>
      <w:r w:rsidRPr="001113C8">
        <w:rPr>
          <w:rFonts w:cstheme="minorHAnsi"/>
          <w:noProof/>
          <w:sz w:val="24"/>
          <w:szCs w:val="24"/>
        </w:rPr>
        <w:t xml:space="preserve">was </w:t>
      </w:r>
      <w:r w:rsidR="001113C8" w:rsidRPr="001113C8">
        <w:rPr>
          <w:rFonts w:cstheme="minorHAnsi"/>
          <w:noProof/>
          <w:sz w:val="24"/>
          <w:szCs w:val="24"/>
        </w:rPr>
        <w:t>turned</w:t>
      </w:r>
      <w:r w:rsidRPr="00023ECA">
        <w:rPr>
          <w:rFonts w:cstheme="minorHAnsi"/>
          <w:sz w:val="24"/>
          <w:szCs w:val="24"/>
        </w:rPr>
        <w:t xml:space="preserve"> into a wagon trail by Joe Cooper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39 - The Missionary Baptist </w:t>
      </w:r>
      <w:r w:rsidR="00657BF6" w:rsidRPr="00023ECA">
        <w:rPr>
          <w:rFonts w:cstheme="minorHAnsi"/>
          <w:sz w:val="24"/>
          <w:szCs w:val="24"/>
        </w:rPr>
        <w:t>Church</w:t>
      </w:r>
      <w:r w:rsidRPr="00023ECA">
        <w:rPr>
          <w:rFonts w:cstheme="minorHAnsi"/>
          <w:sz w:val="24"/>
          <w:szCs w:val="24"/>
        </w:rPr>
        <w:t xml:space="preserve"> formed in Cades Cove.</w:t>
      </w:r>
    </w:p>
    <w:p w:rsidR="00023ECA" w:rsidRPr="00783B4E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40s</w:t>
      </w:r>
      <w:r w:rsidRPr="00023ECA">
        <w:rPr>
          <w:rFonts w:cstheme="minorHAnsi"/>
          <w:sz w:val="24"/>
          <w:szCs w:val="24"/>
        </w:rPr>
        <w:t xml:space="preserve"> – A doctor had </w:t>
      </w:r>
      <w:r w:rsidRPr="001113C8">
        <w:rPr>
          <w:rFonts w:cstheme="minorHAnsi"/>
          <w:noProof/>
          <w:sz w:val="24"/>
          <w:szCs w:val="24"/>
        </w:rPr>
        <w:t>moved</w:t>
      </w:r>
      <w:r w:rsidRPr="00023ECA">
        <w:rPr>
          <w:rFonts w:cstheme="minorHAnsi"/>
          <w:sz w:val="24"/>
          <w:szCs w:val="24"/>
        </w:rPr>
        <w:t xml:space="preserve"> into the cove by the name of Joseph Sherrill. 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41 – The Cades Cove Missionary Baptist Church, even though they had no meeting place, left the former building to meet on their own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41 - The remaining congregation of the Cades Cove Baptist Church then changed its name to the Primitive Baptist Church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47 - Dr. Calvin Post moved into the Cove. He left in 1873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1113C8">
        <w:rPr>
          <w:rFonts w:cstheme="minorHAnsi"/>
          <w:noProof/>
          <w:sz w:val="24"/>
          <w:szCs w:val="24"/>
        </w:rPr>
        <w:t>1840s</w:t>
      </w:r>
      <w:r w:rsidRPr="00023ECA">
        <w:rPr>
          <w:rFonts w:cstheme="minorHAnsi"/>
          <w:sz w:val="24"/>
          <w:szCs w:val="24"/>
        </w:rPr>
        <w:t xml:space="preserve"> – A North-South lane (Currently named Sparks Lane) crosses Cades Cove, and was part of a family-to-family road system.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50s</w:t>
      </w:r>
      <w:r w:rsidR="00783B4E">
        <w:rPr>
          <w:rFonts w:cstheme="minorHAnsi"/>
          <w:b/>
          <w:noProof/>
          <w:sz w:val="28"/>
          <w:szCs w:val="28"/>
        </w:rPr>
        <w:t xml:space="preserve"> - </w:t>
      </w:r>
      <w:r w:rsidR="00783B4E" w:rsidRPr="00783B4E">
        <w:rPr>
          <w:rFonts w:cstheme="minorHAnsi"/>
          <w:noProof/>
          <w:sz w:val="28"/>
          <w:szCs w:val="28"/>
        </w:rPr>
        <w:t>Population</w:t>
      </w:r>
      <w:r w:rsidR="00FF26BA">
        <w:t xml:space="preserve"> reaches 685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lastRenderedPageBreak/>
        <w:t>1850 - The population peaked at 685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56 - The Dan Lawson Place was built on land he bought from his father-in-law, Peter Cable.</w:t>
      </w:r>
    </w:p>
    <w:p w:rsidR="00023ECA" w:rsidRPr="00783B4E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60s</w:t>
      </w:r>
      <w:r w:rsidRPr="00023ECA">
        <w:rPr>
          <w:rFonts w:cstheme="minorHAnsi"/>
          <w:sz w:val="24"/>
          <w:szCs w:val="24"/>
        </w:rPr>
        <w:t xml:space="preserve"> - By this time only 269 people remained in the cove. S</w:t>
      </w:r>
      <w:r w:rsidR="00783B4E">
        <w:rPr>
          <w:rFonts w:cstheme="minorHAnsi"/>
          <w:sz w:val="24"/>
          <w:szCs w:val="24"/>
        </w:rPr>
        <w:t>lowly, those numbers rose again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60 – Doctor Samuel </w:t>
      </w:r>
      <w:proofErr w:type="spellStart"/>
      <w:r w:rsidRPr="00023ECA">
        <w:rPr>
          <w:rFonts w:cstheme="minorHAnsi"/>
          <w:sz w:val="24"/>
          <w:szCs w:val="24"/>
        </w:rPr>
        <w:t>Ghormley</w:t>
      </w:r>
      <w:proofErr w:type="spellEnd"/>
      <w:r w:rsidRPr="00023ECA">
        <w:rPr>
          <w:rFonts w:cstheme="minorHAnsi"/>
          <w:sz w:val="24"/>
          <w:szCs w:val="24"/>
        </w:rPr>
        <w:t xml:space="preserve"> moved out of the Cove before the Civil War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63 – Death of John Oliver, the original inhabitant of the Cove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66 – Elijah Oliver</w:t>
      </w:r>
      <w:r w:rsidR="00731C6A">
        <w:rPr>
          <w:rFonts w:cstheme="minorHAnsi"/>
          <w:sz w:val="24"/>
          <w:szCs w:val="24"/>
        </w:rPr>
        <w:t>, son of John,</w:t>
      </w:r>
      <w:r w:rsidRPr="00023ECA">
        <w:rPr>
          <w:rFonts w:cstheme="minorHAnsi"/>
          <w:sz w:val="24"/>
          <w:szCs w:val="24"/>
        </w:rPr>
        <w:t xml:space="preserve"> bought the family property and built a cabin of his own,</w:t>
      </w:r>
    </w:p>
    <w:p w:rsidR="00023ECA" w:rsidRPr="00783B4E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70s</w:t>
      </w:r>
      <w:r w:rsidR="00783B4E">
        <w:rPr>
          <w:rFonts w:cstheme="minorHAnsi"/>
          <w:b/>
          <w:noProof/>
          <w:sz w:val="28"/>
          <w:szCs w:val="28"/>
        </w:rPr>
        <w:t xml:space="preserve"> - </w:t>
      </w:r>
      <w:r w:rsidRPr="00023ECA">
        <w:rPr>
          <w:rFonts w:cstheme="minorHAnsi"/>
          <w:sz w:val="24"/>
          <w:szCs w:val="24"/>
        </w:rPr>
        <w:t>Lower School built</w:t>
      </w:r>
    </w:p>
    <w:p w:rsidR="00CF78C9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70 - Millers were also farmers, and John Cable was no exception.  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5162B3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The Cable mill was </w:t>
      </w:r>
      <w:r w:rsidR="005162B3">
        <w:rPr>
          <w:rFonts w:cstheme="minorHAnsi"/>
          <w:sz w:val="24"/>
          <w:szCs w:val="24"/>
        </w:rPr>
        <w:t>in use by the early 1870s.</w:t>
      </w:r>
    </w:p>
    <w:p w:rsidR="00CF78C9" w:rsidRDefault="00023ECA" w:rsidP="00023ECA">
      <w:pPr>
        <w:spacing w:line="480" w:lineRule="auto"/>
        <w:rPr>
          <w:rFonts w:cstheme="minorHAnsi"/>
          <w:sz w:val="24"/>
          <w:szCs w:val="24"/>
        </w:rPr>
      </w:pPr>
      <w:proofErr w:type="gramStart"/>
      <w:r w:rsidRPr="00023ECA">
        <w:rPr>
          <w:rFonts w:cstheme="minorHAnsi"/>
          <w:sz w:val="24"/>
          <w:szCs w:val="24"/>
        </w:rPr>
        <w:t>one</w:t>
      </w:r>
      <w:proofErr w:type="gramEnd"/>
      <w:r w:rsidRPr="00023ECA">
        <w:rPr>
          <w:rFonts w:cstheme="minorHAnsi"/>
          <w:sz w:val="24"/>
          <w:szCs w:val="24"/>
        </w:rPr>
        <w:t xml:space="preserve"> of several. And, 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023ECA" w:rsidP="00023ECA">
      <w:pPr>
        <w:spacing w:line="480" w:lineRule="auto"/>
        <w:rPr>
          <w:rFonts w:cstheme="minorHAnsi"/>
          <w:sz w:val="24"/>
          <w:szCs w:val="24"/>
        </w:rPr>
      </w:pPr>
      <w:proofErr w:type="gramStart"/>
      <w:r w:rsidRPr="00023ECA">
        <w:rPr>
          <w:rFonts w:cstheme="minorHAnsi"/>
          <w:sz w:val="24"/>
          <w:szCs w:val="24"/>
        </w:rPr>
        <w:t>by</w:t>
      </w:r>
      <w:proofErr w:type="gramEnd"/>
      <w:r w:rsidRPr="00023ECA">
        <w:rPr>
          <w:rFonts w:cstheme="minorHAnsi"/>
          <w:sz w:val="24"/>
          <w:szCs w:val="24"/>
        </w:rPr>
        <w:t xml:space="preserve"> 1870 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proofErr w:type="gramStart"/>
      <w:r w:rsidRPr="00023ECA">
        <w:rPr>
          <w:rFonts w:cstheme="minorHAnsi"/>
          <w:sz w:val="24"/>
          <w:szCs w:val="24"/>
        </w:rPr>
        <w:t>the</w:t>
      </w:r>
      <w:proofErr w:type="gramEnd"/>
      <w:r w:rsidRPr="00023ECA">
        <w:rPr>
          <w:rFonts w:cstheme="minorHAnsi"/>
          <w:sz w:val="24"/>
          <w:szCs w:val="24"/>
        </w:rPr>
        <w:t xml:space="preserve"> population in the cove was large enough to support many large mills. A large bell, mounted atop a pole in the mill, acted as a call to the miller who might be working in the fields. John's son, Jim, operated the mill well into the twentieth century.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Pr="00023ECA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70 – Circa 1870, 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023ECA" w:rsidRPr="00023ECA">
        <w:rPr>
          <w:rFonts w:cstheme="minorHAnsi"/>
          <w:sz w:val="24"/>
          <w:szCs w:val="24"/>
        </w:rPr>
        <w:t>hortly after the Civil War, Jonathan Hampton Tipton built The Tipton Place.</w:t>
      </w: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 He never lived in the house. It is said that he built it for two of his daughters to live in while they taught school in the cove. "</w:t>
      </w:r>
      <w:proofErr w:type="spellStart"/>
      <w:r w:rsidRPr="00023ECA">
        <w:rPr>
          <w:rFonts w:cstheme="minorHAnsi"/>
          <w:sz w:val="24"/>
          <w:szCs w:val="24"/>
        </w:rPr>
        <w:t>Hamp</w:t>
      </w:r>
      <w:proofErr w:type="spellEnd"/>
      <w:r w:rsidRPr="00023ECA">
        <w:rPr>
          <w:rFonts w:cstheme="minorHAnsi"/>
          <w:sz w:val="24"/>
          <w:szCs w:val="24"/>
        </w:rPr>
        <w:t>" was a grandson of William "Fighting Billy" Tipton.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Pr="00023ECA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73 - Doctor Calvin Post moved out of the Cove.</w:t>
      </w: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78 - James </w:t>
      </w:r>
      <w:proofErr w:type="spellStart"/>
      <w:r w:rsidRPr="00023ECA">
        <w:rPr>
          <w:rFonts w:cstheme="minorHAnsi"/>
          <w:sz w:val="24"/>
          <w:szCs w:val="24"/>
        </w:rPr>
        <w:t>McCaulley</w:t>
      </w:r>
      <w:proofErr w:type="spellEnd"/>
      <w:r w:rsidRPr="00023ECA">
        <w:rPr>
          <w:rFonts w:cstheme="minorHAnsi"/>
          <w:sz w:val="24"/>
          <w:szCs w:val="24"/>
        </w:rPr>
        <w:t>, a blacksmith, moved into the Tipton Place until he built his own house located a short distanced further on up the road.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Pr="00023ECA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79 - </w:t>
      </w:r>
      <w:proofErr w:type="spellStart"/>
      <w:r w:rsidRPr="00023ECA">
        <w:rPr>
          <w:rFonts w:cstheme="minorHAnsi"/>
          <w:sz w:val="24"/>
          <w:szCs w:val="24"/>
        </w:rPr>
        <w:t>Leason</w:t>
      </w:r>
      <w:proofErr w:type="spellEnd"/>
      <w:r w:rsidRPr="00023ECA">
        <w:rPr>
          <w:rFonts w:cstheme="minorHAnsi"/>
          <w:sz w:val="24"/>
          <w:szCs w:val="24"/>
        </w:rPr>
        <w:t xml:space="preserve"> Gregg built the first framed house in Cades Cove.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lastRenderedPageBreak/>
        <w:t xml:space="preserve"> It </w:t>
      </w:r>
      <w:r w:rsidRPr="001113C8">
        <w:rPr>
          <w:rFonts w:cstheme="minorHAnsi"/>
          <w:noProof/>
          <w:sz w:val="24"/>
          <w:szCs w:val="24"/>
        </w:rPr>
        <w:t>was used</w:t>
      </w:r>
      <w:r w:rsidRPr="00023ECA">
        <w:rPr>
          <w:rFonts w:cstheme="minorHAnsi"/>
          <w:sz w:val="24"/>
          <w:szCs w:val="24"/>
        </w:rPr>
        <w:t xml:space="preserve"> as a store, a boarding house, and a private resident. Becky Cable, John P.'s daughter, eventually bought the house and lived in it until her death.</w:t>
      </w: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CF78C9" w:rsidRPr="00023ECA" w:rsidRDefault="00CF78C9" w:rsidP="00023ECA">
      <w:pPr>
        <w:spacing w:line="480" w:lineRule="auto"/>
        <w:rPr>
          <w:rFonts w:cstheme="minorHAnsi"/>
          <w:sz w:val="24"/>
          <w:szCs w:val="24"/>
        </w:rPr>
      </w:pP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80s</w:t>
      </w:r>
      <w:r w:rsidR="00783B4E">
        <w:rPr>
          <w:rFonts w:cstheme="minorHAnsi"/>
          <w:b/>
          <w:noProof/>
          <w:sz w:val="28"/>
          <w:szCs w:val="28"/>
        </w:rPr>
        <w:t xml:space="preserve"> - </w:t>
      </w:r>
      <w:r w:rsidR="00783B4E" w:rsidRPr="00023ECA">
        <w:rPr>
          <w:rFonts w:cstheme="minorHAnsi"/>
          <w:sz w:val="24"/>
          <w:szCs w:val="24"/>
        </w:rPr>
        <w:t>Upper School built</w:t>
      </w:r>
    </w:p>
    <w:p w:rsidR="00B91F2E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887 – Although established in 1825, the congregation of the </w:t>
      </w:r>
      <w:r w:rsidR="00B91F2E">
        <w:rPr>
          <w:rFonts w:cstheme="minorHAnsi"/>
          <w:sz w:val="24"/>
          <w:szCs w:val="24"/>
        </w:rPr>
        <w:t xml:space="preserve">Methodist Church met </w:t>
      </w:r>
      <w:r w:rsidRPr="00023ECA">
        <w:rPr>
          <w:rFonts w:cstheme="minorHAnsi"/>
          <w:sz w:val="24"/>
          <w:szCs w:val="24"/>
        </w:rPr>
        <w:t>in a log structure until 1887</w:t>
      </w:r>
      <w:r w:rsidR="00B91F2E">
        <w:rPr>
          <w:rFonts w:cstheme="minorHAnsi"/>
          <w:sz w:val="24"/>
          <w:szCs w:val="24"/>
        </w:rPr>
        <w:t>.</w:t>
      </w:r>
    </w:p>
    <w:p w:rsidR="00B91F2E" w:rsidRDefault="00B91F2E" w:rsidP="00023ECA">
      <w:pPr>
        <w:spacing w:line="480" w:lineRule="auto"/>
        <w:rPr>
          <w:rFonts w:cstheme="minorHAnsi"/>
          <w:sz w:val="24"/>
          <w:szCs w:val="24"/>
        </w:rPr>
      </w:pP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 </w:t>
      </w:r>
      <w:proofErr w:type="gramStart"/>
      <w:r w:rsidRPr="00023ECA">
        <w:rPr>
          <w:rFonts w:cstheme="minorHAnsi"/>
          <w:sz w:val="24"/>
          <w:szCs w:val="24"/>
        </w:rPr>
        <w:t>when</w:t>
      </w:r>
      <w:proofErr w:type="gramEnd"/>
      <w:r w:rsidRPr="00023ECA">
        <w:rPr>
          <w:rFonts w:cstheme="minorHAnsi"/>
          <w:sz w:val="24"/>
          <w:szCs w:val="24"/>
        </w:rPr>
        <w:t xml:space="preserve"> the white frame church building which can be seen on the Loop Road today was constructed.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89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90 – The Crib Gap School built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90 – Telephone service before 1890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94 – The Cades Cove Missionary Baptist Church began meeting in 1841, basically, wherever they could. The church was able to erect its building on Hyatt Hill in 1894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896 – Telephones were in several cabins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lastRenderedPageBreak/>
        <w:t>1898 – The Henry Whitehead log cabin was built.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900s</w:t>
      </w:r>
      <w:r w:rsidR="00FF26BA" w:rsidRPr="00FF26BA">
        <w:t xml:space="preserve"> </w:t>
      </w:r>
      <w:r w:rsidR="00783B4E">
        <w:t>- P</w:t>
      </w:r>
      <w:r w:rsidR="00FF26BA">
        <w:t>opulation reaches 7</w:t>
      </w:r>
      <w:r w:rsidR="0014654B">
        <w:t>75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02 - The Methodist Church services were held in a log structure in Cades Cove until 1902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04 – A Doctor McGill moved to the Cove for a brief period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906 - A native son of the Cove, Granville Dexter </w:t>
      </w:r>
      <w:proofErr w:type="spellStart"/>
      <w:r w:rsidRPr="00023ECA">
        <w:rPr>
          <w:rFonts w:cstheme="minorHAnsi"/>
          <w:sz w:val="24"/>
          <w:szCs w:val="24"/>
        </w:rPr>
        <w:t>Lequire</w:t>
      </w:r>
      <w:proofErr w:type="spellEnd"/>
      <w:r w:rsidRPr="00023ECA">
        <w:rPr>
          <w:rFonts w:cstheme="minorHAnsi"/>
          <w:sz w:val="24"/>
          <w:szCs w:val="24"/>
        </w:rPr>
        <w:t>, obtained his degree in 1909 from the Tennessee Medical College; however, he provided medical services in the Cove in 1906 using a temporary license.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91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10 – Flint Gap School Closed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910 - The Carter Shields Cabin was built in the 1830s; however, George Washing "Carter" Shields, a veteran of the Civil War, crippled in the Battle of Shiloh in April 1862, called it home </w:t>
      </w:r>
      <w:proofErr w:type="gramStart"/>
      <w:r w:rsidRPr="00023ECA">
        <w:rPr>
          <w:rFonts w:cstheme="minorHAnsi"/>
          <w:sz w:val="24"/>
          <w:szCs w:val="24"/>
        </w:rPr>
        <w:t>from</w:t>
      </w:r>
      <w:proofErr w:type="gramEnd"/>
      <w:r w:rsidRPr="00023ECA">
        <w:rPr>
          <w:rFonts w:cstheme="minorHAnsi"/>
          <w:sz w:val="24"/>
          <w:szCs w:val="24"/>
        </w:rPr>
        <w:t xml:space="preserve"> 1910-1921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12 – Laurel Springs School built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15 – Lower and Upper Schools closed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15 – Consolidated School built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915 – The Missionary Baptist Church seen on the Loop Road today was </w:t>
      </w:r>
      <w:proofErr w:type="gramStart"/>
      <w:r w:rsidRPr="00023ECA">
        <w:rPr>
          <w:rFonts w:cstheme="minorHAnsi"/>
          <w:sz w:val="24"/>
          <w:szCs w:val="24"/>
        </w:rPr>
        <w:t>a  late</w:t>
      </w:r>
      <w:proofErr w:type="gramEnd"/>
      <w:r w:rsidRPr="00023ECA">
        <w:rPr>
          <w:rFonts w:cstheme="minorHAnsi"/>
          <w:sz w:val="24"/>
          <w:szCs w:val="24"/>
        </w:rPr>
        <w:t xml:space="preserve"> addition to the Cove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17 – Crib Gap School closed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lastRenderedPageBreak/>
        <w:t>1917 – Spruce Flats School built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92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20 - Hyatt Lane crosses the Cove and joins the Cades Cove Road (now known as the Rich Mountain Road). The state built the present road.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26 - Laurel Springs School closed</w:t>
      </w: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26 - Cable School built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1113C8">
        <w:rPr>
          <w:rFonts w:cstheme="minorHAnsi"/>
          <w:b/>
          <w:noProof/>
          <w:sz w:val="28"/>
          <w:szCs w:val="28"/>
        </w:rPr>
        <w:t>1930s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30 – Spruce Flats School closed</w:t>
      </w:r>
    </w:p>
    <w:p w:rsidR="00023ECA" w:rsidRP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36 – Consolidated School closed</w:t>
      </w:r>
    </w:p>
    <w:p w:rsidR="00023ECA" w:rsidRPr="00657BF6" w:rsidRDefault="00023ECA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803ACF">
        <w:rPr>
          <w:rFonts w:cstheme="minorHAnsi"/>
          <w:b/>
          <w:noProof/>
          <w:sz w:val="28"/>
          <w:szCs w:val="28"/>
        </w:rPr>
        <w:t>1940s</w:t>
      </w:r>
    </w:p>
    <w:p w:rsidR="00023ECA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>1944 – Cable School closed</w:t>
      </w:r>
    </w:p>
    <w:p w:rsidR="00657BF6" w:rsidRPr="00657BF6" w:rsidRDefault="00657BF6" w:rsidP="00023ECA">
      <w:pPr>
        <w:spacing w:line="480" w:lineRule="auto"/>
        <w:rPr>
          <w:rFonts w:cstheme="minorHAnsi"/>
          <w:b/>
          <w:sz w:val="28"/>
          <w:szCs w:val="28"/>
        </w:rPr>
      </w:pPr>
      <w:r w:rsidRPr="00657BF6">
        <w:rPr>
          <w:rFonts w:cstheme="minorHAnsi"/>
          <w:b/>
          <w:sz w:val="28"/>
          <w:szCs w:val="28"/>
        </w:rPr>
        <w:t>LATER</w:t>
      </w:r>
    </w:p>
    <w:p w:rsidR="00A06CBF" w:rsidRDefault="00023ECA" w:rsidP="00023ECA">
      <w:pPr>
        <w:spacing w:line="480" w:lineRule="auto"/>
        <w:rPr>
          <w:rFonts w:cstheme="minorHAnsi"/>
          <w:sz w:val="24"/>
          <w:szCs w:val="24"/>
        </w:rPr>
      </w:pPr>
      <w:r w:rsidRPr="00023ECA">
        <w:rPr>
          <w:rFonts w:cstheme="minorHAnsi"/>
          <w:sz w:val="24"/>
          <w:szCs w:val="24"/>
        </w:rPr>
        <w:t xml:space="preserve">1999 - The last surviving member of the Cades Cove community, Kermit </w:t>
      </w:r>
      <w:proofErr w:type="spellStart"/>
      <w:r w:rsidRPr="00023ECA">
        <w:rPr>
          <w:rFonts w:cstheme="minorHAnsi"/>
          <w:sz w:val="24"/>
          <w:szCs w:val="24"/>
        </w:rPr>
        <w:t>Caughron</w:t>
      </w:r>
      <w:proofErr w:type="spellEnd"/>
      <w:r w:rsidRPr="00023ECA">
        <w:rPr>
          <w:rFonts w:cstheme="minorHAnsi"/>
          <w:sz w:val="24"/>
          <w:szCs w:val="24"/>
        </w:rPr>
        <w:t>, passed away.</w:t>
      </w:r>
    </w:p>
    <w:p w:rsidR="00D23543" w:rsidRDefault="00D23543" w:rsidP="00023ECA">
      <w:pPr>
        <w:spacing w:line="480" w:lineRule="auto"/>
        <w:rPr>
          <w:rFonts w:cstheme="minorHAnsi"/>
          <w:sz w:val="24"/>
          <w:szCs w:val="24"/>
        </w:rPr>
      </w:pPr>
      <w:hyperlink r:id="rId6" w:history="1">
        <w:r w:rsidRPr="00147284">
          <w:rPr>
            <w:rStyle w:val="Hyperlink"/>
            <w:rFonts w:cstheme="minorHAnsi"/>
            <w:sz w:val="24"/>
            <w:szCs w:val="24"/>
          </w:rPr>
          <w:t>https://www.youtube.com/wa</w:t>
        </w:r>
        <w:r w:rsidRPr="00147284">
          <w:rPr>
            <w:rStyle w:val="Hyperlink"/>
            <w:rFonts w:cstheme="minorHAnsi"/>
            <w:sz w:val="24"/>
            <w:szCs w:val="24"/>
          </w:rPr>
          <w:t>t</w:t>
        </w:r>
        <w:r w:rsidRPr="00147284">
          <w:rPr>
            <w:rStyle w:val="Hyperlink"/>
            <w:rFonts w:cstheme="minorHAnsi"/>
            <w:sz w:val="24"/>
            <w:szCs w:val="24"/>
          </w:rPr>
          <w:t>ch?v=dEvSCMO90L0</w:t>
        </w:r>
      </w:hyperlink>
    </w:p>
    <w:p w:rsidR="00D23543" w:rsidRDefault="00D23543" w:rsidP="00023ECA">
      <w:pPr>
        <w:spacing w:line="480" w:lineRule="auto"/>
        <w:rPr>
          <w:rFonts w:cstheme="minorHAnsi"/>
          <w:sz w:val="24"/>
          <w:szCs w:val="24"/>
        </w:rPr>
      </w:pPr>
    </w:p>
    <w:p w:rsidR="00096432" w:rsidRDefault="00096432" w:rsidP="00023ECA">
      <w:pPr>
        <w:spacing w:line="480" w:lineRule="auto"/>
        <w:rPr>
          <w:rFonts w:cstheme="minorHAnsi"/>
          <w:sz w:val="24"/>
          <w:szCs w:val="24"/>
        </w:rPr>
      </w:pPr>
    </w:p>
    <w:sectPr w:rsidR="00096432" w:rsidSect="007A381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2539" w:rsidRDefault="004D2539" w:rsidP="00655D40">
      <w:pPr>
        <w:spacing w:after="0" w:line="240" w:lineRule="auto"/>
      </w:pPr>
      <w:r>
        <w:separator/>
      </w:r>
    </w:p>
  </w:endnote>
  <w:endnote w:type="continuationSeparator" w:id="0">
    <w:p w:rsidR="004D2539" w:rsidRDefault="004D2539" w:rsidP="00655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94772579"/>
      <w:docPartObj>
        <w:docPartGallery w:val="Page Numbers (Bottom of Page)"/>
        <w:docPartUnique/>
      </w:docPartObj>
    </w:sdtPr>
    <w:sdtContent>
      <w:p w:rsidR="00655D40" w:rsidRDefault="00655D40">
        <w:pPr>
          <w:pStyle w:val="Footer"/>
          <w:jc w:val="center"/>
        </w:pPr>
        <w:fldSimple w:instr=" PAGE   \* MERGEFORMAT ">
          <w:r w:rsidR="00A674C5">
            <w:rPr>
              <w:noProof/>
            </w:rPr>
            <w:t>7</w:t>
          </w:r>
        </w:fldSimple>
      </w:p>
    </w:sdtContent>
  </w:sdt>
  <w:p w:rsidR="00655D40" w:rsidRDefault="00655D4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2539" w:rsidRDefault="004D2539" w:rsidP="00655D40">
      <w:pPr>
        <w:spacing w:after="0" w:line="240" w:lineRule="auto"/>
      </w:pPr>
      <w:r>
        <w:separator/>
      </w:r>
    </w:p>
  </w:footnote>
  <w:footnote w:type="continuationSeparator" w:id="0">
    <w:p w:rsidR="004D2539" w:rsidRDefault="004D2539" w:rsidP="00655D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zNzU1NrAwMDExMzRU0lEKTi0uzszPAykwqgUA6gUs4ywAAAA="/>
  </w:docVars>
  <w:rsids>
    <w:rsidRoot w:val="00A06CBF"/>
    <w:rsid w:val="00023ECA"/>
    <w:rsid w:val="00027193"/>
    <w:rsid w:val="00096432"/>
    <w:rsid w:val="00106332"/>
    <w:rsid w:val="001113C8"/>
    <w:rsid w:val="0012276F"/>
    <w:rsid w:val="0014654B"/>
    <w:rsid w:val="002848DB"/>
    <w:rsid w:val="002D2561"/>
    <w:rsid w:val="00396CEE"/>
    <w:rsid w:val="003E3DBB"/>
    <w:rsid w:val="00425569"/>
    <w:rsid w:val="004728F8"/>
    <w:rsid w:val="004909B8"/>
    <w:rsid w:val="00493E5E"/>
    <w:rsid w:val="004D2539"/>
    <w:rsid w:val="004D393A"/>
    <w:rsid w:val="00503B31"/>
    <w:rsid w:val="00511D11"/>
    <w:rsid w:val="005162B3"/>
    <w:rsid w:val="0054686C"/>
    <w:rsid w:val="00546ACE"/>
    <w:rsid w:val="005D7F2A"/>
    <w:rsid w:val="00643060"/>
    <w:rsid w:val="00651090"/>
    <w:rsid w:val="00655D40"/>
    <w:rsid w:val="00657BF6"/>
    <w:rsid w:val="006A06E8"/>
    <w:rsid w:val="006A169E"/>
    <w:rsid w:val="006E3A40"/>
    <w:rsid w:val="00731C6A"/>
    <w:rsid w:val="0073252E"/>
    <w:rsid w:val="00783B4E"/>
    <w:rsid w:val="007A381B"/>
    <w:rsid w:val="007E7C7D"/>
    <w:rsid w:val="007F60C0"/>
    <w:rsid w:val="00803ACF"/>
    <w:rsid w:val="008179B5"/>
    <w:rsid w:val="008469C7"/>
    <w:rsid w:val="00864B6B"/>
    <w:rsid w:val="008B2F48"/>
    <w:rsid w:val="0093625C"/>
    <w:rsid w:val="009A05DA"/>
    <w:rsid w:val="00A06CBF"/>
    <w:rsid w:val="00A674C5"/>
    <w:rsid w:val="00AA6EEF"/>
    <w:rsid w:val="00AC7069"/>
    <w:rsid w:val="00AC735A"/>
    <w:rsid w:val="00B82338"/>
    <w:rsid w:val="00B91F2E"/>
    <w:rsid w:val="00BF4FF1"/>
    <w:rsid w:val="00CF3B1F"/>
    <w:rsid w:val="00CF78C9"/>
    <w:rsid w:val="00D23543"/>
    <w:rsid w:val="00D33D7F"/>
    <w:rsid w:val="00D64CD4"/>
    <w:rsid w:val="00E2023D"/>
    <w:rsid w:val="00E33325"/>
    <w:rsid w:val="00FF26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38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7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655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5D40"/>
  </w:style>
  <w:style w:type="paragraph" w:styleId="Footer">
    <w:name w:val="footer"/>
    <w:basedOn w:val="Normal"/>
    <w:link w:val="FooterChar"/>
    <w:uiPriority w:val="99"/>
    <w:unhideWhenUsed/>
    <w:rsid w:val="00655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D40"/>
  </w:style>
  <w:style w:type="character" w:styleId="Hyperlink">
    <w:name w:val="Hyperlink"/>
    <w:basedOn w:val="DefaultParagraphFont"/>
    <w:uiPriority w:val="99"/>
    <w:unhideWhenUsed/>
    <w:rsid w:val="00D23543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2354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674C5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61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dEvSCMO90L0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4</TotalTime>
  <Pages>7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</dc:creator>
  <cp:lastModifiedBy>Stephen</cp:lastModifiedBy>
  <cp:revision>32</cp:revision>
  <dcterms:created xsi:type="dcterms:W3CDTF">2019-01-23T00:05:00Z</dcterms:created>
  <dcterms:modified xsi:type="dcterms:W3CDTF">2019-01-26T11:51:00Z</dcterms:modified>
</cp:coreProperties>
</file>